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Kinshasa, Democratic Republic of the Congo</w:t>
      </w:r>
      <w:r>
        <w:br/>
      </w:r>
      <w:r>
        <w:t xml:space="preserve">[Your Email] | [Your Phone Number]</w:t>
      </w:r>
      <w:r>
        <w:br/>
      </w:r>
      <w:r>
        <w:t xml:space="preserve">[Date]</w:t>
      </w:r>
    </w:p>
    <w:p>
      <w:pPr>
        <w:pStyle w:val="BodyText"/>
      </w:pPr>
      <w:r>
        <w:t xml:space="preserve">Hiring Manager</w:t>
      </w:r>
      <w:r>
        <w:br/>
      </w:r>
      <w:r>
        <w:t xml:space="preserve">Automotive Engineering Department</w:t>
      </w:r>
      <w:r>
        <w:br/>
      </w:r>
      <w:r>
        <w:t xml:space="preserve">[Company Name]</w:t>
      </w:r>
      <w:r>
        <w:br/>
      </w:r>
      <w:r>
        <w:t xml:space="preserve">Kinshasa, DR Congo</w:t>
      </w:r>
    </w:p>
    <w:bookmarkStart w:id="20" w:name="Xaf86c32d624edeebe1f5edf585c9baae4815879"/>
    <w:p>
      <w:pPr>
        <w:pStyle w:val="Heading2"/>
      </w:pPr>
      <w:r>
        <w:t xml:space="preserve">Subject: Application for Automotive Engineer Internship Position in DR Congo Kinshasa</w:t>
      </w:r>
    </w:p>
    <w:p>
      <w:pPr>
        <w:pStyle w:val="FirstParagraph"/>
      </w:pPr>
      <w:r>
        <w:t xml:space="preserve">Dear Hiring Manager,</w:t>
      </w:r>
    </w:p>
    <w:p>
      <w:pPr>
        <w:pStyle w:val="BodyText"/>
      </w:pPr>
      <w:r>
        <w:t xml:space="preserve">I am writing with profound enthusiasm to submit my application for the Automotive Engineer Internship position within your esteemed organization, specifically targeting opportunities in DR Congo Kinshasa. As a dedicated engineering student at the Université de Kinshasa with a specialization in Mechanical Engineering and a deep commitment to advancing transportation solutions in our region, I believe this internship represents an unparalleled opportunity to contribute meaningfully to the automotive sector while developing my professional expertise within the dynamic context of DR Congo Kinshasa.</w:t>
      </w:r>
    </w:p>
    <w:p>
      <w:pPr>
        <w:pStyle w:val="BodyText"/>
      </w:pPr>
      <w:r>
        <w:t xml:space="preserve">My academic journey at Université de Kinshasa has been meticulously aligned with the technical demands of modern automotive engineering, particularly as they relate to the unique challenges and opportunities present in Central Africa. Coursework including Advanced Vehicle Dynamics, Internal Combustion Engine Systems, Automotive Electrical Systems, and Sustainable Transportation Technologies has provided me with a robust theoretical foundation. However, what truly distinguishes my preparation is my hands-on application of these principles within the specific operational environment of DR Congo Kinshasa. I have actively engaged in projects designed to address local infrastructure constraints – such as developing cost-effective diagnostic protocols for aging vehicle fleets common on Kinshasa’s challenging road networks and creating simplified maintenance guides for common commercial vehicles like Toyota Hilux and Nissan Navara models prevalent across our city.</w:t>
      </w:r>
    </w:p>
    <w:p>
      <w:pPr>
        <w:pStyle w:val="BodyText"/>
      </w:pPr>
      <w:r>
        <w:t xml:space="preserve">My internship application is rooted in a genuine understanding of the critical need for skilled Automotive Engineers within DR Congo Kinshasa. The transportation sector here faces significant challenges: an aging vehicle fleet, limited access to specialized repair facilities outside major urban centers, and the demanding impact of tropical weather on automotive systems. I have observed firsthand how these factors contribute to inefficiencies in logistics, increased operational costs for businesses, and safety concerns for drivers navigating Kinshasa’s bustling streets. As a future Automotive Engineer committed to this region, I am driven to apply my technical skills towards developing practical solutions that enhance vehicle reliability, fuel efficiency, and safety standards within our local context. I am particularly eager to learn about advanced diagnostic technologies (such as OBD-II systems) and sustainable maintenance practices that could be adapted for the DR Congo Kinshasa market.</w:t>
      </w:r>
    </w:p>
    <w:p>
      <w:pPr>
        <w:pStyle w:val="BodyText"/>
      </w:pPr>
      <w:r>
        <w:t xml:space="preserve">During my studies, I completed a practical project focusing on optimizing engine performance under high-temperature conditions typical of Kinshasa’s climate. Working with a small team from the university’s engineering workshop, we analyzed data from local taxi cabs operating in extreme heat and humidity. We identified common failure points in cooling systems and fuel delivery under these specific conditions, developing modified maintenance schedules that reduced breakdowns by an estimated 25% for the test vehicles. This experience underscored the importance of context-specific engineering solutions – a principle I am eager to deepen through formal training with your company. I also participated in a community outreach program where we provided basic vehicle safety checks and maintenance advice to drivers in the Gombe district, further solidifying my commitment to applying automotive knowledge for tangible community benefit within DR Congo Kinshasa.</w:t>
      </w:r>
    </w:p>
    <w:p>
      <w:pPr>
        <w:pStyle w:val="BodyText"/>
      </w:pPr>
      <w:r>
        <w:t xml:space="preserve">I possess proficiency in essential engineering software including AutoCAD for component design, MATLAB for simulation modeling of vehicle systems, and specialized diagnostic tools commonly used in modern workshops. My technical abilities are complemented by strong communication skills developed through collaborative university projects and interactions with diverse stakeholders across Kinshasa. I am fluent in French (the official language of business and government in DR Congo) and proficient in English, enabling seamless communication within international teams while respecting local cultural contexts – a critical asset for any Automotive Engineer operating effectively within the DR Congo Kinshasa environment.</w:t>
      </w:r>
    </w:p>
    <w:p>
      <w:pPr>
        <w:pStyle w:val="BodyText"/>
      </w:pPr>
      <w:r>
        <w:t xml:space="preserve">My motivation to pursue this internship at your organization stems from your recognized leadership in automotive innovation and commitment to fostering local talent. I have followed your company’s initiatives, particularly those focused on vehicle adaptation programs for emerging markets, and am deeply impressed by the work being done to improve mobility solutions across Africa. I am confident that my proactive attitude, technical foundation aligned with Congolese needs, and eagerness to learn within a professional setting would make me a valuable asset to your team during this Internship Application Letter period. I am prepared to contribute immediately and commit fully to the rigorous learning environment required for an Automotive Engineer intern in DR Congo Kinshasa.</w:t>
      </w:r>
    </w:p>
    <w:p>
      <w:pPr>
        <w:pStyle w:val="BodyText"/>
      </w:pPr>
      <w:r>
        <w:t xml:space="preserve">I am writing this Internship Application Letter with immense respect for the pivotal role that skilled automotive engineering plays in supporting economic development, job creation, and improved quality of life across DR Congo Kinshasa. I am not merely seeking an internship; I seek to immerse myself in the practical challenges and opportunities of our local automotive industry, contributing my energy and skills while learning from experienced professionals. The opportunity to gain supervised experience under your guidance would be a transformative step toward my career goal: becoming a leading Automotive Engineer dedicated to solving transportation challenges specific to DR Congo Kinshasa.</w:t>
      </w:r>
    </w:p>
    <w:p>
      <w:pPr>
        <w:pStyle w:val="BodyText"/>
      </w:pPr>
      <w:r>
        <w:t xml:space="preserve">Thank you for considering my application. I am eager for the opportunity to discuss how my skills, experiences, and dedication align with the needs of your team. I have attached my resume for your detailed review and welcome the chance to schedule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tomotive Engineer Position</dc:title>
  <dc:creator/>
  <dc:language>en</dc:language>
  <cp:keywords/>
  <dcterms:created xsi:type="dcterms:W3CDTF">2025-12-10T05:37:48Z</dcterms:created>
  <dcterms:modified xsi:type="dcterms:W3CDTF">2025-12-10T05:37:48Z</dcterms:modified>
</cp:coreProperties>
</file>

<file path=docProps/custom.xml><?xml version="1.0" encoding="utf-8"?>
<Properties xmlns="http://schemas.openxmlformats.org/officeDocument/2006/custom-properties" xmlns:vt="http://schemas.openxmlformats.org/officeDocument/2006/docPropsVTypes"/>
</file>